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286"/>
      </w:tblGrid>
      <w:tr w:rsidR="00DA1AF6" w:rsidRPr="00E17783" w14:paraId="173F3DD8" w14:textId="77777777" w:rsidTr="002D2448">
        <w:trPr>
          <w:trHeight w:val="2230"/>
          <w:jc w:val="center"/>
        </w:trPr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1149D" w14:textId="6A32C38F" w:rsidR="00DA1AF6" w:rsidRPr="002D2448" w:rsidRDefault="00424B3A" w:rsidP="00604B3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36"/>
                <w:szCs w:val="36"/>
              </w:rPr>
              <w:t>BIMRAD JOURNAL</w:t>
            </w:r>
          </w:p>
          <w:p w14:paraId="5E4FE63F" w14:textId="77777777" w:rsidR="00DA1AF6" w:rsidRPr="00510065" w:rsidRDefault="00DA1AF6" w:rsidP="00604B3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</w:rPr>
            </w:pPr>
          </w:p>
          <w:p w14:paraId="64B53857" w14:textId="0245A3F4" w:rsidR="00DA1AF6" w:rsidRPr="00E17783" w:rsidRDefault="00DA1AF6" w:rsidP="00604B3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DA1AF6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</w:rPr>
              <w:t>PROSPECTIVE REVIEWERS’ DETAILS</w:t>
            </w:r>
          </w:p>
        </w:tc>
      </w:tr>
    </w:tbl>
    <w:p w14:paraId="481214A5" w14:textId="5B5CEC69" w:rsidR="00067437" w:rsidRPr="0014234A" w:rsidRDefault="00067437" w:rsidP="00D07CC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16"/>
          <w:szCs w:val="16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19"/>
        <w:gridCol w:w="7067"/>
      </w:tblGrid>
      <w:tr w:rsidR="00DA1AF6" w:rsidRPr="000E6F55" w14:paraId="497F6F06" w14:textId="77777777" w:rsidTr="002D2448">
        <w:trPr>
          <w:trHeight w:val="432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0AEEFF" w14:textId="367389F1" w:rsidR="00DA1AF6" w:rsidRPr="00DA1AF6" w:rsidRDefault="00DA1AF6" w:rsidP="00DA1AF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</w:pPr>
            <w:bookmarkStart w:id="0" w:name="_GoBack"/>
            <w:bookmarkEnd w:id="0"/>
            <w:r w:rsidRPr="00DA1AF6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>REVIEWER 1</w:t>
            </w:r>
          </w:p>
        </w:tc>
      </w:tr>
      <w:tr w:rsidR="00930B32" w:rsidRPr="000E6F55" w14:paraId="20DA31BC" w14:textId="77777777" w:rsidTr="002D2448">
        <w:trPr>
          <w:trHeight w:val="432"/>
          <w:jc w:val="center"/>
        </w:trPr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4DDC0" w14:textId="77777777" w:rsidR="00930B32" w:rsidRPr="000E6F55" w:rsidRDefault="00930B32" w:rsidP="0014234A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Name:</w:t>
            </w:r>
          </w:p>
        </w:tc>
        <w:tc>
          <w:tcPr>
            <w:tcW w:w="3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BEDB0" w14:textId="1DC33E4E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930B32" w:rsidRPr="000E6F55" w14:paraId="6AAB2811" w14:textId="77777777" w:rsidTr="002D2448">
        <w:trPr>
          <w:trHeight w:val="432"/>
          <w:jc w:val="center"/>
        </w:trPr>
        <w:tc>
          <w:tcPr>
            <w:tcW w:w="1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2C6FF" w14:textId="77777777" w:rsidR="00930B32" w:rsidRPr="000E6F55" w:rsidRDefault="00930B32" w:rsidP="0014234A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Email:</w:t>
            </w:r>
          </w:p>
        </w:tc>
        <w:tc>
          <w:tcPr>
            <w:tcW w:w="3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90C55" w14:textId="6639EEC1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930B32" w:rsidRPr="000E6F55" w14:paraId="41513374" w14:textId="77777777" w:rsidTr="002D2448">
        <w:trPr>
          <w:trHeight w:val="1070"/>
          <w:jc w:val="center"/>
        </w:trPr>
        <w:tc>
          <w:tcPr>
            <w:tcW w:w="119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2CF283" w14:textId="77777777" w:rsidR="00930B32" w:rsidRPr="000E6F55" w:rsidRDefault="00930B32" w:rsidP="00F47F44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Affiliation</w:t>
            </w:r>
            <w:r w:rsidR="00302E64"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tcBorders>
              <w:top w:val="single" w:sz="4" w:space="0" w:color="auto"/>
            </w:tcBorders>
            <w:shd w:val="clear" w:color="auto" w:fill="auto"/>
          </w:tcPr>
          <w:p w14:paraId="2E60595E" w14:textId="578959B3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930B32" w:rsidRPr="000E6F55" w14:paraId="4F6EED18" w14:textId="77777777" w:rsidTr="002D2448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32FCDD8" w14:textId="77777777" w:rsidR="00930B32" w:rsidRPr="000E6F55" w:rsidRDefault="00930B32" w:rsidP="00F47F44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Country</w:t>
            </w:r>
            <w:r w:rsidR="00302E64"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3BF8B61B" w14:textId="4B42FDF8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930B32" w:rsidRPr="000E6F55" w14:paraId="0749B0D0" w14:textId="77777777" w:rsidTr="002D2448">
        <w:trPr>
          <w:trHeight w:val="728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D8A8FE7" w14:textId="77777777" w:rsidR="00930B32" w:rsidRPr="000E6F55" w:rsidRDefault="00930B32" w:rsidP="00F47F44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Reviewing Interests</w:t>
            </w:r>
            <w:r w:rsidR="00302E64"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77BF771E" w14:textId="6415FA0B" w:rsidR="00930B32" w:rsidRPr="007F1A28" w:rsidRDefault="00930B32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</w:tbl>
    <w:p w14:paraId="3110D93B" w14:textId="77777777" w:rsidR="00930B32" w:rsidRPr="0014234A" w:rsidRDefault="00930B32" w:rsidP="0014234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16"/>
          <w:szCs w:val="16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19"/>
        <w:gridCol w:w="7067"/>
      </w:tblGrid>
      <w:tr w:rsidR="00DA1AF6" w:rsidRPr="000E6F55" w14:paraId="0FECECBC" w14:textId="77777777" w:rsidTr="008F0A31">
        <w:trPr>
          <w:trHeight w:val="432"/>
          <w:jc w:val="center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5F27AB8B" w14:textId="25F2E502" w:rsidR="00DA1AF6" w:rsidRPr="000E6F55" w:rsidRDefault="00DA1AF6" w:rsidP="00DA1AF6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DA1AF6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 xml:space="preserve">REVIEWER </w:t>
            </w: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>2</w:t>
            </w:r>
          </w:p>
        </w:tc>
      </w:tr>
      <w:tr w:rsidR="00DA1AF6" w:rsidRPr="000E6F55" w14:paraId="0D33C56F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4E0FA5EA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Name:</w:t>
            </w:r>
          </w:p>
        </w:tc>
        <w:tc>
          <w:tcPr>
            <w:tcW w:w="3805" w:type="pct"/>
            <w:shd w:val="clear" w:color="auto" w:fill="auto"/>
          </w:tcPr>
          <w:p w14:paraId="495CEE6E" w14:textId="7AEB1E66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0D08BD5F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1629F424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Email:</w:t>
            </w:r>
          </w:p>
        </w:tc>
        <w:tc>
          <w:tcPr>
            <w:tcW w:w="3805" w:type="pct"/>
            <w:shd w:val="clear" w:color="auto" w:fill="auto"/>
          </w:tcPr>
          <w:p w14:paraId="6287C11F" w14:textId="28FA17E2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6B15B222" w14:textId="77777777" w:rsidTr="008F0A31">
        <w:trPr>
          <w:trHeight w:val="1070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2355A9B3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Affiliation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285BF6BE" w14:textId="1D72F113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3A018B3C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3A5FBDC2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Country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05FF9B9D" w14:textId="5D9733AD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727777D2" w14:textId="77777777" w:rsidTr="008F0A31">
        <w:trPr>
          <w:trHeight w:val="728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8475549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Reviewing Interests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139FBF38" w14:textId="0CA66285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</w:tbl>
    <w:p w14:paraId="6C3CA122" w14:textId="77777777" w:rsidR="00FC2853" w:rsidRPr="0014234A" w:rsidRDefault="00FC2853" w:rsidP="0014234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16"/>
          <w:szCs w:val="16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19"/>
        <w:gridCol w:w="7067"/>
      </w:tblGrid>
      <w:tr w:rsidR="00DA1AF6" w:rsidRPr="000E6F55" w14:paraId="6834B76B" w14:textId="77777777" w:rsidTr="008F0A31">
        <w:trPr>
          <w:trHeight w:val="432"/>
          <w:jc w:val="center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26460B85" w14:textId="5CB6016A" w:rsidR="00DA1AF6" w:rsidRPr="000E6F55" w:rsidRDefault="00DA1AF6" w:rsidP="00DA1AF6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DA1AF6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 xml:space="preserve">REVIEWER </w:t>
            </w: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>3</w:t>
            </w:r>
          </w:p>
        </w:tc>
      </w:tr>
      <w:tr w:rsidR="00DA1AF6" w:rsidRPr="000E6F55" w14:paraId="57FBE95A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CF81F1C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Name:</w:t>
            </w:r>
          </w:p>
        </w:tc>
        <w:tc>
          <w:tcPr>
            <w:tcW w:w="3805" w:type="pct"/>
            <w:shd w:val="clear" w:color="auto" w:fill="auto"/>
          </w:tcPr>
          <w:p w14:paraId="05CE5768" w14:textId="32ECCDC4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73178EC0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763400DA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Email:</w:t>
            </w:r>
          </w:p>
        </w:tc>
        <w:tc>
          <w:tcPr>
            <w:tcW w:w="3805" w:type="pct"/>
            <w:shd w:val="clear" w:color="auto" w:fill="auto"/>
          </w:tcPr>
          <w:p w14:paraId="44119F42" w14:textId="419EB830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4FFB4D65" w14:textId="77777777" w:rsidTr="008F0A31">
        <w:trPr>
          <w:trHeight w:val="1070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69CC4B8A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Affiliation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5D7AEDA2" w14:textId="010CD711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67710962" w14:textId="77777777" w:rsidTr="008F0A31">
        <w:trPr>
          <w:trHeight w:val="432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76D50AF5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Country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66124F17" w14:textId="64A3618B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  <w:tr w:rsidR="00DA1AF6" w:rsidRPr="000E6F55" w14:paraId="1181E33B" w14:textId="77777777" w:rsidTr="008F0A31">
        <w:trPr>
          <w:trHeight w:val="728"/>
          <w:jc w:val="center"/>
        </w:trPr>
        <w:tc>
          <w:tcPr>
            <w:tcW w:w="1195" w:type="pct"/>
            <w:shd w:val="clear" w:color="auto" w:fill="auto"/>
            <w:vAlign w:val="center"/>
          </w:tcPr>
          <w:p w14:paraId="7681E13F" w14:textId="77777777" w:rsidR="00DA1AF6" w:rsidRPr="000E6F55" w:rsidRDefault="00DA1AF6" w:rsidP="00DA1AF6">
            <w:pPr>
              <w:rPr>
                <w:rFonts w:ascii="Times New Roman" w:eastAsia="Times New Roman" w:hAnsi="Times New Roman" w:cs="Times New Roman"/>
                <w:b/>
                <w:color w:val="222222"/>
              </w:rPr>
            </w:pPr>
            <w:r w:rsidRPr="000E6F55">
              <w:rPr>
                <w:rFonts w:ascii="Times New Roman" w:eastAsia="Times New Roman" w:hAnsi="Times New Roman" w:cs="Times New Roman"/>
                <w:b/>
                <w:color w:val="222222"/>
              </w:rPr>
              <w:t>Reviewing Interests</w:t>
            </w:r>
            <w:r>
              <w:rPr>
                <w:rFonts w:ascii="Times New Roman" w:eastAsia="Times New Roman" w:hAnsi="Times New Roman" w:cs="Times New Roman"/>
                <w:b/>
                <w:color w:val="222222"/>
              </w:rPr>
              <w:t>:</w:t>
            </w:r>
          </w:p>
        </w:tc>
        <w:tc>
          <w:tcPr>
            <w:tcW w:w="3805" w:type="pct"/>
            <w:shd w:val="clear" w:color="auto" w:fill="auto"/>
          </w:tcPr>
          <w:p w14:paraId="6FAB1642" w14:textId="6AE1FE71" w:rsidR="00DA1AF6" w:rsidRPr="007F1A28" w:rsidRDefault="00DA1AF6" w:rsidP="007F1A28">
            <w:pPr>
              <w:rPr>
                <w:rFonts w:ascii="Times New Roman" w:eastAsia="Times New Roman" w:hAnsi="Times New Roman" w:cs="Times New Roman"/>
                <w:color w:val="222222"/>
              </w:rPr>
            </w:pPr>
          </w:p>
        </w:tc>
      </w:tr>
    </w:tbl>
    <w:p w14:paraId="26F9C355" w14:textId="77777777" w:rsidR="00FC2853" w:rsidRPr="000E6F55" w:rsidRDefault="00FC2853" w:rsidP="00DA1A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sectPr w:rsidR="00FC2853" w:rsidRPr="000E6F55" w:rsidSect="00A8031E">
      <w:headerReference w:type="default" r:id="rId9"/>
      <w:footerReference w:type="default" r:id="rId10"/>
      <w:pgSz w:w="11906" w:h="16838" w:code="9"/>
      <w:pgMar w:top="1418" w:right="1418" w:bottom="1418" w:left="1418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307716" w14:textId="77777777" w:rsidR="00467633" w:rsidRDefault="00467633" w:rsidP="000E6F55">
      <w:pPr>
        <w:spacing w:after="0" w:line="240" w:lineRule="auto"/>
      </w:pPr>
      <w:r>
        <w:separator/>
      </w:r>
    </w:p>
  </w:endnote>
  <w:endnote w:type="continuationSeparator" w:id="0">
    <w:p w14:paraId="7282E155" w14:textId="77777777" w:rsidR="00467633" w:rsidRDefault="00467633" w:rsidP="000E6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i/>
        <w:iCs/>
        <w:sz w:val="20"/>
        <w:szCs w:val="20"/>
      </w:rPr>
      <w:id w:val="1924295128"/>
      <w:docPartObj>
        <w:docPartGallery w:val="Page Numbers (Bottom of Page)"/>
        <w:docPartUnique/>
      </w:docPartObj>
    </w:sdtPr>
    <w:sdtEndPr/>
    <w:sdtContent>
      <w:sdt>
        <w:sdtPr>
          <w:rPr>
            <w:i/>
            <w:iCs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BCD663" w14:textId="7DCE389B" w:rsidR="00A8031E" w:rsidRPr="00A8031E" w:rsidRDefault="00A8031E" w:rsidP="00A8031E">
            <w:pPr>
              <w:pStyle w:val="Footer"/>
              <w:jc w:val="right"/>
              <w:rPr>
                <w:i/>
                <w:iCs/>
                <w:sz w:val="20"/>
                <w:szCs w:val="20"/>
              </w:rPr>
            </w:pPr>
            <w:r w:rsidRPr="00A8031E">
              <w:rPr>
                <w:i/>
                <w:iCs/>
                <w:sz w:val="20"/>
                <w:szCs w:val="20"/>
              </w:rPr>
              <w:t xml:space="preserve">Page </w: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instrText xml:space="preserve"> PAGE </w:instrTex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="00424B3A">
              <w:rPr>
                <w:b/>
                <w:bCs/>
                <w:i/>
                <w:iCs/>
                <w:noProof/>
                <w:sz w:val="20"/>
                <w:szCs w:val="20"/>
              </w:rPr>
              <w:t>1</w: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A8031E">
              <w:rPr>
                <w:i/>
                <w:iCs/>
                <w:sz w:val="20"/>
                <w:szCs w:val="20"/>
              </w:rPr>
              <w:t xml:space="preserve"> of </w: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instrText xml:space="preserve"> NUMPAGES  </w:instrTex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="00424B3A">
              <w:rPr>
                <w:b/>
                <w:bCs/>
                <w:i/>
                <w:iCs/>
                <w:noProof/>
                <w:sz w:val="20"/>
                <w:szCs w:val="20"/>
              </w:rPr>
              <w:t>1</w:t>
            </w:r>
            <w:r w:rsidRPr="00A8031E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E6550E" w14:textId="77777777" w:rsidR="00467633" w:rsidRDefault="00467633" w:rsidP="000E6F55">
      <w:pPr>
        <w:spacing w:after="0" w:line="240" w:lineRule="auto"/>
      </w:pPr>
      <w:r>
        <w:separator/>
      </w:r>
    </w:p>
  </w:footnote>
  <w:footnote w:type="continuationSeparator" w:id="0">
    <w:p w14:paraId="27CA5E40" w14:textId="77777777" w:rsidR="00467633" w:rsidRDefault="00467633" w:rsidP="000E6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0B04A6" w14:textId="77777777" w:rsidR="00A8031E" w:rsidRDefault="00A8031E" w:rsidP="00A8031E">
    <w:pPr>
      <w:pStyle w:val="Default"/>
    </w:pPr>
  </w:p>
  <w:p w14:paraId="5D455013" w14:textId="27F5F2FD" w:rsidR="00A8031E" w:rsidRDefault="00A8031E" w:rsidP="00A8031E">
    <w:pPr>
      <w:pStyle w:val="Header"/>
      <w:jc w:val="right"/>
    </w:pP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3E4295"/>
    <w:multiLevelType w:val="multilevel"/>
    <w:tmpl w:val="FC1C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NDI3sjA1sTQyNDNV0lEKTi0uzszPAykwrAUAY9GyuiwAAAA="/>
  </w:docVars>
  <w:rsids>
    <w:rsidRoot w:val="00F47F44"/>
    <w:rsid w:val="00067437"/>
    <w:rsid w:val="000C5E1B"/>
    <w:rsid w:val="000D7E00"/>
    <w:rsid w:val="000E36FF"/>
    <w:rsid w:val="000E6F55"/>
    <w:rsid w:val="00123FEA"/>
    <w:rsid w:val="0014234A"/>
    <w:rsid w:val="001712A1"/>
    <w:rsid w:val="002569DA"/>
    <w:rsid w:val="002D2448"/>
    <w:rsid w:val="00302E64"/>
    <w:rsid w:val="0034120A"/>
    <w:rsid w:val="00424B3A"/>
    <w:rsid w:val="00467633"/>
    <w:rsid w:val="005409CF"/>
    <w:rsid w:val="005F334C"/>
    <w:rsid w:val="007F1A28"/>
    <w:rsid w:val="00810BE1"/>
    <w:rsid w:val="008C41FC"/>
    <w:rsid w:val="008F0A31"/>
    <w:rsid w:val="00930B32"/>
    <w:rsid w:val="00A8031E"/>
    <w:rsid w:val="00C84789"/>
    <w:rsid w:val="00CB6360"/>
    <w:rsid w:val="00D07CC5"/>
    <w:rsid w:val="00DA1AF6"/>
    <w:rsid w:val="00E236D4"/>
    <w:rsid w:val="00E3286B"/>
    <w:rsid w:val="00F47F44"/>
    <w:rsid w:val="00F80D8C"/>
    <w:rsid w:val="00FC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636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0B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F55"/>
  </w:style>
  <w:style w:type="paragraph" w:styleId="Footer">
    <w:name w:val="footer"/>
    <w:basedOn w:val="Normal"/>
    <w:link w:val="Foot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F55"/>
  </w:style>
  <w:style w:type="character" w:styleId="Hyperlink">
    <w:name w:val="Hyperlink"/>
    <w:basedOn w:val="DefaultParagraphFont"/>
    <w:uiPriority w:val="99"/>
    <w:semiHidden/>
    <w:unhideWhenUsed/>
    <w:rsid w:val="00CB6360"/>
    <w:rPr>
      <w:color w:val="0000FF"/>
      <w:u w:val="single"/>
    </w:rPr>
  </w:style>
  <w:style w:type="paragraph" w:customStyle="1" w:styleId="Default">
    <w:name w:val="Default"/>
    <w:rsid w:val="00A8031E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0B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F55"/>
  </w:style>
  <w:style w:type="paragraph" w:styleId="Footer">
    <w:name w:val="footer"/>
    <w:basedOn w:val="Normal"/>
    <w:link w:val="Foot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F55"/>
  </w:style>
  <w:style w:type="character" w:styleId="Hyperlink">
    <w:name w:val="Hyperlink"/>
    <w:basedOn w:val="DefaultParagraphFont"/>
    <w:uiPriority w:val="99"/>
    <w:semiHidden/>
    <w:unhideWhenUsed/>
    <w:rsid w:val="00CB6360"/>
    <w:rPr>
      <w:color w:val="0000FF"/>
      <w:u w:val="single"/>
    </w:rPr>
  </w:style>
  <w:style w:type="paragraph" w:customStyle="1" w:styleId="Default">
    <w:name w:val="Default"/>
    <w:rsid w:val="00A8031E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8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537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1CE56-5248-4229-AF34-20096D7FE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irul Alam</dc:creator>
  <cp:lastModifiedBy>User</cp:lastModifiedBy>
  <cp:revision>10</cp:revision>
  <dcterms:created xsi:type="dcterms:W3CDTF">2019-10-25T06:01:00Z</dcterms:created>
  <dcterms:modified xsi:type="dcterms:W3CDTF">2022-09-27T08:27:00Z</dcterms:modified>
</cp:coreProperties>
</file>